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300BF9" w:rsidRDefault="00AB72B7" w:rsidP="00300BF9">
            <w:pPr>
              <w:pStyle w:val="DersBilgileri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AED</w:t>
            </w:r>
            <w:bookmarkStart w:id="0" w:name="_GoBack"/>
            <w:bookmarkEnd w:id="0"/>
            <w:r w:rsidR="00300BF9" w:rsidRPr="00300BF9">
              <w:rPr>
                <w:rFonts w:ascii="Times New Roman" w:hAnsi="Times New Roman"/>
                <w:b/>
                <w:bCs/>
                <w:sz w:val="24"/>
              </w:rPr>
              <w:t>112 TEMEL PSİKOLOJ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300BF9" w:rsidRDefault="00300BF9" w:rsidP="00300BF9">
            <w:pPr>
              <w:pStyle w:val="DersBilgileri"/>
              <w:rPr>
                <w:rFonts w:ascii="Times New Roman" w:hAnsi="Times New Roman"/>
                <w:sz w:val="24"/>
              </w:rPr>
            </w:pPr>
            <w:proofErr w:type="spellStart"/>
            <w:r w:rsidRPr="00300BF9">
              <w:rPr>
                <w:rFonts w:ascii="Times New Roman" w:hAnsi="Times New Roman"/>
                <w:sz w:val="24"/>
              </w:rPr>
              <w:t>Perican</w:t>
            </w:r>
            <w:proofErr w:type="spellEnd"/>
            <w:r w:rsidRPr="00300BF9">
              <w:rPr>
                <w:rFonts w:ascii="Times New Roman" w:hAnsi="Times New Roman"/>
                <w:sz w:val="24"/>
              </w:rPr>
              <w:t xml:space="preserve"> Bayar KORUÇ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Psikolojinin tanımı, İnsan davranışları gelişimi, Duygu ve heyecanlar, Algılama ve bellek, Motivasyon, Öğrenme, Bireysel Ayrılıklar, Kişilik, Psikolojide ölçme ve değerlendirme, Birey ve sosyal çevre konuları işlenecek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 xml:space="preserve">Çağdaş psikolojinin uygulama </w:t>
            </w:r>
            <w:proofErr w:type="gramStart"/>
            <w:r w:rsidRPr="00300BF9">
              <w:rPr>
                <w:rFonts w:ascii="Times New Roman" w:hAnsi="Times New Roman"/>
                <w:sz w:val="24"/>
              </w:rPr>
              <w:t>alanlarını,psikoloji</w:t>
            </w:r>
            <w:proofErr w:type="gramEnd"/>
            <w:r w:rsidRPr="00300BF9">
              <w:rPr>
                <w:rFonts w:ascii="Times New Roman" w:hAnsi="Times New Roman"/>
                <w:sz w:val="24"/>
              </w:rPr>
              <w:t xml:space="preserve"> ile ilgili temel kavramları,davranışın oluşumu ve insan performansının psişik boyutunu incelemek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2 Saat /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300BF9" w:rsidRDefault="00300BF9" w:rsidP="00832AEF">
            <w:pPr>
              <w:pStyle w:val="Kaynakca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Morgan, C. T., </w:t>
            </w:r>
            <w:proofErr w:type="spellStart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Karakaş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, S., &amp; </w:t>
            </w:r>
            <w:proofErr w:type="spellStart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Eski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, R. (2009). </w:t>
            </w:r>
            <w:proofErr w:type="spellStart"/>
            <w:r w:rsidRPr="00300BF9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>Psikolojiye</w:t>
            </w:r>
            <w:proofErr w:type="spellEnd"/>
            <w:r w:rsidRPr="00300BF9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00BF9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>giriş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Eğitim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Kitabevi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yayınları</w:t>
            </w:r>
            <w:proofErr w:type="spellEnd"/>
            <w:r w:rsidRPr="00300BF9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300BF9" w:rsidRDefault="00300BF9" w:rsidP="00832AEF">
            <w:pPr>
              <w:pStyle w:val="DersBilgileri"/>
              <w:rPr>
                <w:rFonts w:ascii="Times New Roman" w:hAnsi="Times New Roman"/>
                <w:sz w:val="24"/>
              </w:rPr>
            </w:pPr>
            <w:r w:rsidRPr="00300BF9">
              <w:rPr>
                <w:rFonts w:ascii="Times New Roman" w:hAnsi="Times New Roman"/>
                <w:sz w:val="24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B72B7"/>
    <w:sectPr w:rsidR="00EB0AE2" w:rsidSect="00D144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YwNzS3NDWwMDdX0lEKTi0uzszPAykwrAUApfQBxCwAAAA="/>
  </w:docVars>
  <w:rsids>
    <w:rsidRoot w:val="00BC32DD"/>
    <w:rsid w:val="000A48ED"/>
    <w:rsid w:val="00300BF9"/>
    <w:rsid w:val="00832BE3"/>
    <w:rsid w:val="00AB72B7"/>
    <w:rsid w:val="00BC32DD"/>
    <w:rsid w:val="00D1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EF08"/>
  <w15:docId w15:val="{79312126-994B-4D7A-BC2D-E5AE7D15E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ican</dc:creator>
  <cp:lastModifiedBy>erdem çakaloglu</cp:lastModifiedBy>
  <cp:revision>3</cp:revision>
  <dcterms:created xsi:type="dcterms:W3CDTF">2018-04-19T13:08:00Z</dcterms:created>
  <dcterms:modified xsi:type="dcterms:W3CDTF">2020-05-10T11:18:00Z</dcterms:modified>
</cp:coreProperties>
</file>